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9286E0" w14:textId="1089BEE4" w:rsidR="0016349E" w:rsidRPr="00967DF5" w:rsidRDefault="00BD5A4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0030F213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46100"/>
                <wp:effectExtent l="133350" t="76200" r="137160" b="82550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46100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9ECA08E" w14:textId="59F60740" w:rsidR="00FD20A3" w:rsidRPr="00042D16" w:rsidRDefault="00BD5A4F" w:rsidP="00BD5A4F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</w:pPr>
                            <w:r w:rsidRPr="00042D16">
                              <w:rPr>
                                <w:rFonts w:cstheme="minorHAnsi"/>
                                <w:b/>
                                <w:color w:val="FFFFFF" w:themeColor="background1"/>
                                <w:szCs w:val="20"/>
                                <w:lang w:val="en-GB"/>
                              </w:rPr>
                              <w:t>MOTIVATION</w:t>
                            </w:r>
                            <w:r w:rsidRPr="00042D16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br/>
                            </w:r>
                            <w:r w:rsidR="00042D16" w:rsidRPr="00042D16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>WHAT ARE YOU ENTHUSIASTIC ABOUT</w:t>
                            </w:r>
                            <w:r w:rsidR="00D816DB" w:rsidRPr="00042D16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>?</w:t>
                            </w:r>
                          </w:p>
                          <w:p w14:paraId="55D80BDA" w14:textId="77777777" w:rsidR="00FD20A3" w:rsidRPr="00042D16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" fillcolor="#248486" stroked="f">
                <v:shadow on="t" type="perspective" color="black" opacity="26214f" offset="0,0" matrix="66847f,,,66847f"/>
                <v:textbox>
                  <w:txbxContent>
                    <w:p w14:paraId="09ECA08E" w14:textId="59F60740" w:rsidR="00FD20A3" w:rsidRPr="00042D16" w:rsidRDefault="00BD5A4F" w:rsidP="00BD5A4F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</w:pPr>
                      <w:r w:rsidRPr="00042D16">
                        <w:rPr>
                          <w:rFonts w:cstheme="minorHAnsi"/>
                          <w:b/>
                          <w:color w:val="FFFFFF" w:themeColor="background1"/>
                          <w:szCs w:val="20"/>
                          <w:lang w:val="en-GB"/>
                        </w:rPr>
                        <w:t>MOTIVATION</w:t>
                      </w:r>
                      <w:r w:rsidRPr="00042D16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br/>
                      </w:r>
                      <w:r w:rsidR="00042D16" w:rsidRPr="00042D16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>WHAT ARE YOU ENTHUSIASTIC ABOUT</w:t>
                      </w:r>
                      <w:r w:rsidR="00D816DB" w:rsidRPr="00042D16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>?</w:t>
                      </w:r>
                    </w:p>
                    <w:p w14:paraId="55D80BDA" w14:textId="77777777" w:rsidR="00FD20A3" w:rsidRPr="00042D16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 w:rsidRPr="00967DF5">
        <w:rPr>
          <w:rFonts w:asciiTheme="majorHAnsi" w:hAnsiTheme="majorHAnsi" w:cstheme="majorHAnsi"/>
          <w:b/>
          <w:lang w:val="en-GB"/>
        </w:rPr>
        <w:br/>
      </w:r>
      <w:r w:rsidR="00042D16" w:rsidRPr="00967DF5">
        <w:rPr>
          <w:rFonts w:asciiTheme="majorHAnsi" w:hAnsiTheme="majorHAnsi" w:cstheme="majorHAnsi"/>
          <w:b/>
          <w:lang w:val="en-GB"/>
        </w:rPr>
        <w:t>PURPOSE WITH THE EXERCISE</w:t>
      </w:r>
      <w:r w:rsidR="0016349E" w:rsidRPr="00967DF5">
        <w:rPr>
          <w:rFonts w:asciiTheme="majorHAnsi" w:hAnsiTheme="majorHAnsi" w:cstheme="majorHAnsi"/>
          <w:b/>
          <w:lang w:val="en-GB"/>
        </w:rPr>
        <w:t xml:space="preserve">: </w:t>
      </w:r>
    </w:p>
    <w:p w14:paraId="55F0237A" w14:textId="1655C66D" w:rsidR="00967DF5" w:rsidRPr="00967DF5" w:rsidRDefault="00967DF5" w:rsidP="00D816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lang w:val="en-GB"/>
        </w:rPr>
      </w:pPr>
      <w:r w:rsidRPr="00967DF5">
        <w:rPr>
          <w:rFonts w:asciiTheme="majorHAnsi" w:hAnsiTheme="majorHAnsi" w:cstheme="majorHAnsi"/>
          <w:lang w:val="en-GB"/>
        </w:rPr>
        <w:t>It can be difficult defining what one is enthusiastic</w:t>
      </w:r>
      <w:r>
        <w:rPr>
          <w:rFonts w:asciiTheme="majorHAnsi" w:hAnsiTheme="majorHAnsi" w:cstheme="majorHAnsi"/>
          <w:lang w:val="en-GB"/>
        </w:rPr>
        <w:t xml:space="preserve"> about. Therefore you must work with this implicit.</w:t>
      </w:r>
    </w:p>
    <w:p w14:paraId="6DDD691D" w14:textId="55B73035" w:rsidR="00530A24" w:rsidRDefault="00967DF5" w:rsidP="00D816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lang w:val="en-GB"/>
        </w:rPr>
      </w:pPr>
      <w:r w:rsidRPr="00967DF5">
        <w:rPr>
          <w:rFonts w:asciiTheme="majorHAnsi" w:hAnsiTheme="majorHAnsi" w:cstheme="majorHAnsi"/>
          <w:lang w:val="en-GB"/>
        </w:rPr>
        <w:t xml:space="preserve">The thought is simple. Whenever you remember something, there is a reason why it is this </w:t>
      </w:r>
      <w:r w:rsidR="00530A24">
        <w:rPr>
          <w:rFonts w:asciiTheme="majorHAnsi" w:hAnsiTheme="majorHAnsi" w:cstheme="majorHAnsi"/>
          <w:lang w:val="en-GB"/>
        </w:rPr>
        <w:t xml:space="preserve">specific </w:t>
      </w:r>
      <w:r>
        <w:rPr>
          <w:rFonts w:asciiTheme="majorHAnsi" w:hAnsiTheme="majorHAnsi" w:cstheme="majorHAnsi"/>
          <w:lang w:val="en-GB"/>
        </w:rPr>
        <w:t>memory that comes to you mind</w:t>
      </w:r>
      <w:r w:rsidR="00530A24">
        <w:rPr>
          <w:rFonts w:asciiTheme="majorHAnsi" w:hAnsiTheme="majorHAnsi" w:cstheme="majorHAnsi"/>
          <w:lang w:val="en-GB"/>
        </w:rPr>
        <w:t xml:space="preserve">, and not </w:t>
      </w:r>
      <w:r>
        <w:rPr>
          <w:rFonts w:asciiTheme="majorHAnsi" w:hAnsiTheme="majorHAnsi" w:cstheme="majorHAnsi"/>
          <w:lang w:val="en-GB"/>
        </w:rPr>
        <w:t>others.</w:t>
      </w:r>
      <w:r w:rsidR="00530A24">
        <w:rPr>
          <w:rFonts w:asciiTheme="majorHAnsi" w:hAnsiTheme="majorHAnsi" w:cstheme="majorHAnsi"/>
          <w:lang w:val="en-GB"/>
        </w:rPr>
        <w:t xml:space="preserve"> What you remember is non-negotiable and tells you something important for you to take along. It is important that you go into details with your answers.</w:t>
      </w:r>
    </w:p>
    <w:p w14:paraId="5796A4A1" w14:textId="77777777" w:rsidR="00D816DB" w:rsidRPr="0062164E" w:rsidRDefault="00D816DB" w:rsidP="00D816DB">
      <w:pPr>
        <w:spacing w:after="0" w:line="240" w:lineRule="auto"/>
        <w:rPr>
          <w:rFonts w:asciiTheme="majorHAnsi" w:hAnsiTheme="majorHAnsi" w:cstheme="majorHAnsi"/>
          <w:b/>
        </w:rPr>
      </w:pPr>
    </w:p>
    <w:p w14:paraId="4936A9C0" w14:textId="3DB0B74D" w:rsidR="0016349E" w:rsidRPr="00830C9E" w:rsidRDefault="00042D16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830C9E">
        <w:rPr>
          <w:rFonts w:asciiTheme="majorHAnsi" w:hAnsiTheme="majorHAnsi" w:cstheme="majorHAnsi"/>
          <w:b/>
          <w:lang w:val="en-GB"/>
        </w:rPr>
        <w:t>HOW TO DO IT</w:t>
      </w:r>
      <w:r w:rsidR="0016349E" w:rsidRPr="00830C9E">
        <w:rPr>
          <w:rFonts w:asciiTheme="majorHAnsi" w:hAnsiTheme="majorHAnsi" w:cstheme="majorHAnsi"/>
          <w:b/>
          <w:lang w:val="en-GB"/>
        </w:rPr>
        <w:t>:</w:t>
      </w:r>
    </w:p>
    <w:p w14:paraId="76A6AAEC" w14:textId="696D14AE" w:rsidR="00830C9E" w:rsidRPr="00830C9E" w:rsidRDefault="00830C9E" w:rsidP="00D816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lang w:val="en-GB"/>
        </w:rPr>
      </w:pPr>
      <w:r w:rsidRPr="00830C9E">
        <w:rPr>
          <w:rFonts w:asciiTheme="majorHAnsi" w:hAnsiTheme="majorHAnsi" w:cstheme="majorHAnsi"/>
          <w:lang w:val="en-GB"/>
        </w:rPr>
        <w:t xml:space="preserve">Write down </w:t>
      </w:r>
      <w:r>
        <w:rPr>
          <w:rFonts w:asciiTheme="majorHAnsi" w:hAnsiTheme="majorHAnsi" w:cstheme="majorHAnsi"/>
          <w:lang w:val="en-GB"/>
        </w:rPr>
        <w:t xml:space="preserve">what comes to you. Write it after the questions below. </w:t>
      </w:r>
    </w:p>
    <w:p w14:paraId="7FDCAB6D" w14:textId="4C978275" w:rsidR="00830C9E" w:rsidRPr="00830C9E" w:rsidRDefault="00830C9E" w:rsidP="00D816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lang w:val="en-GB"/>
        </w:rPr>
      </w:pPr>
      <w:r w:rsidRPr="00830C9E">
        <w:rPr>
          <w:rFonts w:asciiTheme="majorHAnsi" w:hAnsiTheme="majorHAnsi" w:cstheme="majorHAnsi"/>
          <w:lang w:val="en-GB"/>
        </w:rPr>
        <w:t>Answer the questions you are able to.</w:t>
      </w:r>
    </w:p>
    <w:p w14:paraId="6B749E10" w14:textId="7E647A7E" w:rsidR="00830C9E" w:rsidRPr="00830C9E" w:rsidRDefault="00830C9E" w:rsidP="00D816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Reflect upon what is supposed to tell you</w:t>
      </w:r>
    </w:p>
    <w:p w14:paraId="1615B4D0" w14:textId="77777777" w:rsidR="00DD01AB" w:rsidRPr="00D816DB" w:rsidRDefault="00DD01A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59C64D74" w14:textId="7FF2E68D" w:rsidR="0016349E" w:rsidRPr="00830C9E" w:rsidRDefault="0016349E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830C9E">
        <w:rPr>
          <w:rFonts w:asciiTheme="majorHAnsi" w:hAnsiTheme="majorHAnsi" w:cstheme="majorHAnsi"/>
          <w:b/>
          <w:lang w:val="en-GB"/>
        </w:rPr>
        <w:t>E</w:t>
      </w:r>
      <w:r w:rsidR="00042D16" w:rsidRPr="00830C9E">
        <w:rPr>
          <w:rFonts w:asciiTheme="majorHAnsi" w:hAnsiTheme="majorHAnsi" w:cstheme="majorHAnsi"/>
          <w:b/>
          <w:lang w:val="en-GB"/>
        </w:rPr>
        <w:t>XAMPLE</w:t>
      </w:r>
      <w:r w:rsidRPr="00830C9E">
        <w:rPr>
          <w:rFonts w:asciiTheme="majorHAnsi" w:hAnsiTheme="majorHAnsi" w:cstheme="majorHAnsi"/>
          <w:b/>
          <w:lang w:val="en-GB"/>
        </w:rPr>
        <w:t xml:space="preserve">: </w:t>
      </w:r>
    </w:p>
    <w:p w14:paraId="1F570FD9" w14:textId="54A5A0F2" w:rsidR="00830C9E" w:rsidRPr="00830C9E" w:rsidRDefault="00830C9E" w:rsidP="00D816DB">
      <w:pPr>
        <w:autoSpaceDE w:val="0"/>
        <w:autoSpaceDN w:val="0"/>
        <w:adjustRightInd w:val="0"/>
        <w:spacing w:after="0" w:line="240" w:lineRule="auto"/>
        <w:ind w:left="1843" w:right="1841"/>
        <w:jc w:val="center"/>
        <w:rPr>
          <w:rFonts w:asciiTheme="majorHAnsi" w:hAnsiTheme="majorHAnsi" w:cstheme="majorHAnsi"/>
          <w:i/>
          <w:lang w:val="en-GB"/>
        </w:rPr>
      </w:pPr>
      <w:r w:rsidRPr="00830C9E">
        <w:rPr>
          <w:rFonts w:asciiTheme="majorHAnsi" w:hAnsiTheme="majorHAnsi" w:cstheme="majorHAnsi"/>
          <w:i/>
          <w:lang w:val="en-GB"/>
        </w:rPr>
        <w:t xml:space="preserve">I wanted to be a </w:t>
      </w:r>
      <w:r>
        <w:rPr>
          <w:rFonts w:asciiTheme="majorHAnsi" w:hAnsiTheme="majorHAnsi" w:cstheme="majorHAnsi"/>
          <w:i/>
          <w:lang w:val="en-GB"/>
        </w:rPr>
        <w:t xml:space="preserve">lawyer. I was inspired by television programmes and books, where lawyers fought for `the common man´. </w:t>
      </w:r>
    </w:p>
    <w:p w14:paraId="48AF1087" w14:textId="77777777" w:rsidR="00D816DB" w:rsidRPr="00830C9E" w:rsidRDefault="00D816DB" w:rsidP="00D816DB">
      <w:pPr>
        <w:autoSpaceDE w:val="0"/>
        <w:autoSpaceDN w:val="0"/>
        <w:adjustRightInd w:val="0"/>
        <w:spacing w:after="0" w:line="240" w:lineRule="auto"/>
        <w:ind w:left="1843" w:right="1841"/>
        <w:jc w:val="center"/>
        <w:rPr>
          <w:rFonts w:asciiTheme="majorHAnsi" w:hAnsiTheme="majorHAnsi" w:cstheme="majorHAnsi"/>
          <w:i/>
          <w:lang w:val="en-GB"/>
        </w:rPr>
      </w:pPr>
    </w:p>
    <w:p w14:paraId="64545CF4" w14:textId="1C01CD68" w:rsidR="00830C9E" w:rsidRPr="00830C9E" w:rsidRDefault="00830C9E" w:rsidP="00D816DB">
      <w:pPr>
        <w:autoSpaceDE w:val="0"/>
        <w:autoSpaceDN w:val="0"/>
        <w:adjustRightInd w:val="0"/>
        <w:spacing w:after="0" w:line="240" w:lineRule="auto"/>
        <w:ind w:left="1843" w:right="1841"/>
        <w:jc w:val="center"/>
        <w:rPr>
          <w:rFonts w:asciiTheme="majorHAnsi" w:hAnsiTheme="majorHAnsi" w:cstheme="majorHAnsi"/>
          <w:i/>
          <w:lang w:val="en-GB"/>
        </w:rPr>
      </w:pPr>
      <w:r>
        <w:rPr>
          <w:rFonts w:asciiTheme="majorHAnsi" w:hAnsiTheme="majorHAnsi" w:cstheme="majorHAnsi"/>
          <w:lang w:val="en-GB"/>
        </w:rPr>
        <w:t xml:space="preserve">The story I can take along: </w:t>
      </w:r>
      <w:r>
        <w:rPr>
          <w:rFonts w:asciiTheme="majorHAnsi" w:hAnsiTheme="majorHAnsi" w:cstheme="majorHAnsi"/>
          <w:i/>
          <w:lang w:val="en-GB"/>
        </w:rPr>
        <w:t>I will thrive in a job where I am taking care of people and look after their interest</w:t>
      </w:r>
      <w:bookmarkStart w:id="0" w:name="_GoBack"/>
      <w:bookmarkEnd w:id="0"/>
      <w:r>
        <w:rPr>
          <w:rFonts w:asciiTheme="majorHAnsi" w:hAnsiTheme="majorHAnsi" w:cstheme="majorHAnsi"/>
          <w:i/>
          <w:lang w:val="en-GB"/>
        </w:rPr>
        <w:t xml:space="preserve">. </w:t>
      </w:r>
    </w:p>
    <w:p w14:paraId="1FBF0028" w14:textId="77777777" w:rsidR="002A05F8" w:rsidRPr="00D816DB" w:rsidRDefault="002A05F8" w:rsidP="00DD01AB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</w:rPr>
      </w:pPr>
    </w:p>
    <w:p w14:paraId="7D75B167" w14:textId="77777777" w:rsidR="00DD01AB" w:rsidRPr="00D816DB" w:rsidRDefault="00DD01A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2723C96F" w14:textId="0CA142B7" w:rsidR="00605872" w:rsidRDefault="00042D16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EXERCISE</w:t>
      </w:r>
    </w:p>
    <w:p w14:paraId="22F37B79" w14:textId="77777777" w:rsidR="00605872" w:rsidRPr="00860093" w:rsidRDefault="00605872" w:rsidP="00603B49">
      <w:pPr>
        <w:spacing w:after="0" w:line="240" w:lineRule="auto"/>
        <w:rPr>
          <w:rFonts w:asciiTheme="majorHAnsi" w:hAnsiTheme="majorHAnsi" w:cstheme="majorHAnsi"/>
          <w:b/>
          <w:color w:val="248486" w:themeColor="accent1"/>
        </w:rPr>
      </w:pPr>
    </w:p>
    <w:p w14:paraId="00CF892A" w14:textId="12329114" w:rsidR="00860093" w:rsidRPr="00042D16" w:rsidRDefault="00042D16" w:rsidP="00042D16">
      <w:pPr>
        <w:pStyle w:val="Listeafsnit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  <w:lang w:val="en-GB"/>
        </w:rPr>
      </w:pPr>
      <w:r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>WHAT DID YOU DREAM ABOUT BECOMING, WHEN YOU</w:t>
      </w:r>
      <w:r>
        <w:rPr>
          <w:rFonts w:asciiTheme="majorHAnsi" w:hAnsiTheme="majorHAnsi" w:cstheme="majorHAnsi"/>
          <w:b/>
          <w:bCs/>
          <w:color w:val="248486" w:themeColor="accent1"/>
          <w:lang w:val="en-GB"/>
        </w:rPr>
        <w:t xml:space="preserve"> WERE A CHILD – AND WHY?</w:t>
      </w:r>
      <w:r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 xml:space="preserve"> </w:t>
      </w:r>
    </w:p>
    <w:p w14:paraId="34CDC216" w14:textId="77777777" w:rsidR="00860093" w:rsidRPr="00042D16" w:rsidRDefault="00860093" w:rsidP="0086009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  <w:lang w:val="en-GB"/>
        </w:rPr>
      </w:pPr>
    </w:p>
    <w:p w14:paraId="549B97D0" w14:textId="77777777" w:rsidR="00860093" w:rsidRPr="00042D16" w:rsidRDefault="00860093" w:rsidP="0086009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  <w:lang w:val="en-GB"/>
        </w:rPr>
      </w:pPr>
    </w:p>
    <w:p w14:paraId="701BF963" w14:textId="77777777" w:rsidR="00860093" w:rsidRPr="00042D16" w:rsidRDefault="00860093" w:rsidP="0086009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  <w:lang w:val="en-GB"/>
        </w:rPr>
      </w:pPr>
    </w:p>
    <w:p w14:paraId="7C3B45FE" w14:textId="74E39E2E" w:rsidR="00860093" w:rsidRPr="00042D16" w:rsidRDefault="00042D16" w:rsidP="00860093">
      <w:pPr>
        <w:pStyle w:val="Listeafsnit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  <w:lang w:val="en-GB"/>
        </w:rPr>
      </w:pPr>
      <w:r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 xml:space="preserve">WHO WAS YOUR BIGGEST </w:t>
      </w:r>
      <w:r w:rsidR="00860093"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 xml:space="preserve">IDOL – </w:t>
      </w:r>
      <w:r>
        <w:rPr>
          <w:rFonts w:asciiTheme="majorHAnsi" w:hAnsiTheme="majorHAnsi" w:cstheme="majorHAnsi"/>
          <w:b/>
          <w:bCs/>
          <w:color w:val="248486" w:themeColor="accent1"/>
          <w:lang w:val="en-GB"/>
        </w:rPr>
        <w:t>AND WHY</w:t>
      </w:r>
      <w:r w:rsidR="00860093"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>?</w:t>
      </w:r>
    </w:p>
    <w:p w14:paraId="08F92B5F" w14:textId="5D3780BB" w:rsidR="00860093" w:rsidRPr="00042D16" w:rsidRDefault="00860093" w:rsidP="00902BCB">
      <w:pPr>
        <w:ind w:left="720"/>
        <w:rPr>
          <w:lang w:val="en-GB"/>
        </w:rPr>
      </w:pPr>
    </w:p>
    <w:p w14:paraId="5A0185FF" w14:textId="77777777" w:rsidR="00860093" w:rsidRPr="00042D16" w:rsidRDefault="00860093" w:rsidP="00902BCB">
      <w:pPr>
        <w:ind w:left="720"/>
        <w:rPr>
          <w:lang w:val="en-GB"/>
        </w:rPr>
      </w:pPr>
    </w:p>
    <w:p w14:paraId="165FF7A4" w14:textId="77777777" w:rsidR="00860093" w:rsidRPr="00042D16" w:rsidRDefault="00860093" w:rsidP="0086009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  <w:lang w:val="en-GB"/>
        </w:rPr>
      </w:pPr>
    </w:p>
    <w:p w14:paraId="7AAC1635" w14:textId="4500AF71" w:rsidR="00860093" w:rsidRPr="00042D16" w:rsidRDefault="00042D16" w:rsidP="00860093">
      <w:pPr>
        <w:pStyle w:val="Listeafsnit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  <w:lang w:val="en-GB"/>
        </w:rPr>
      </w:pPr>
      <w:r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>OF ALL THE PROJECTS YOU HAVE WRITTEN, WHICH ONE DID YOU LIKE THE BEST TO WRITE – AND WHY</w:t>
      </w:r>
      <w:r w:rsidR="00860093"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>?</w:t>
      </w:r>
    </w:p>
    <w:p w14:paraId="36DCE1F8" w14:textId="77777777" w:rsidR="00860093" w:rsidRPr="00042D16" w:rsidRDefault="00860093" w:rsidP="00902BCB">
      <w:pPr>
        <w:ind w:left="720"/>
        <w:rPr>
          <w:lang w:val="en-GB"/>
        </w:rPr>
      </w:pPr>
    </w:p>
    <w:p w14:paraId="799E5646" w14:textId="77777777" w:rsidR="00860093" w:rsidRPr="00042D16" w:rsidRDefault="00860093" w:rsidP="00902BCB">
      <w:pPr>
        <w:ind w:left="720"/>
        <w:rPr>
          <w:lang w:val="en-GB"/>
        </w:rPr>
      </w:pPr>
    </w:p>
    <w:p w14:paraId="0BA34109" w14:textId="2DB7B121" w:rsidR="00902BCB" w:rsidRPr="00042D16" w:rsidRDefault="00042D16" w:rsidP="00902BCB">
      <w:pPr>
        <w:pStyle w:val="Listeafsnit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  <w:lang w:val="en-GB"/>
        </w:rPr>
      </w:pPr>
      <w:r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>OF ALL THE LECTURES YOU HAVE PARTICIPATED IN, WHICH ONE DO YOU REMEMBER THE BEST – AND WHY</w:t>
      </w:r>
      <w:r w:rsidR="00860093"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>?</w:t>
      </w:r>
    </w:p>
    <w:p w14:paraId="2516D118" w14:textId="77777777" w:rsidR="00860093" w:rsidRPr="00042D16" w:rsidRDefault="00860093" w:rsidP="00902BCB">
      <w:pPr>
        <w:ind w:left="720"/>
        <w:rPr>
          <w:lang w:val="en-GB"/>
        </w:rPr>
      </w:pPr>
    </w:p>
    <w:p w14:paraId="776055E4" w14:textId="77777777" w:rsidR="00860093" w:rsidRPr="00042D16" w:rsidRDefault="00860093" w:rsidP="00902BCB">
      <w:pPr>
        <w:ind w:left="720"/>
        <w:rPr>
          <w:lang w:val="en-GB"/>
        </w:rPr>
      </w:pPr>
    </w:p>
    <w:p w14:paraId="5FDE0169" w14:textId="09C1D16D" w:rsidR="00902BCB" w:rsidRPr="00042D16" w:rsidRDefault="00042D16" w:rsidP="008566F0">
      <w:pPr>
        <w:pStyle w:val="Listeafsnit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  <w:lang w:val="en-GB"/>
        </w:rPr>
      </w:pPr>
      <w:r>
        <w:rPr>
          <w:rFonts w:asciiTheme="majorHAnsi" w:hAnsiTheme="majorHAnsi" w:cstheme="majorHAnsi"/>
          <w:b/>
          <w:bCs/>
          <w:color w:val="248486" w:themeColor="accent1"/>
        </w:rPr>
        <w:t xml:space="preserve">COMPILE YOUR STORIES ABOVE. WHICH THEMES ARE COMMON? </w:t>
      </w:r>
      <w:r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>WHAT IS THE MAIN THREAD</w:t>
      </w:r>
      <w:r w:rsidR="008566F0" w:rsidRPr="00042D16">
        <w:rPr>
          <w:rFonts w:asciiTheme="majorHAnsi" w:hAnsiTheme="majorHAnsi" w:cstheme="majorHAnsi"/>
          <w:b/>
          <w:bCs/>
          <w:color w:val="248486" w:themeColor="accent1"/>
          <w:lang w:val="en-GB"/>
        </w:rPr>
        <w:t>?</w:t>
      </w:r>
    </w:p>
    <w:p w14:paraId="3C41CB55" w14:textId="229993B3" w:rsidR="008566F0" w:rsidRPr="00042D16" w:rsidRDefault="008566F0" w:rsidP="00BA44C7">
      <w:pPr>
        <w:ind w:left="720"/>
        <w:rPr>
          <w:lang w:val="en-GB"/>
        </w:rPr>
      </w:pPr>
      <w:r w:rsidRPr="00042D16">
        <w:rPr>
          <w:lang w:val="en-GB"/>
        </w:rPr>
        <w:br/>
      </w:r>
    </w:p>
    <w:sectPr w:rsidR="008566F0" w:rsidRPr="00042D16" w:rsidSect="005C3D9B">
      <w:footerReference w:type="default" r:id="rId8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465977" w14:textId="77777777"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14:paraId="75E2F2FC" w14:textId="77777777"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EBEBD" w14:textId="77777777"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14:paraId="71B809A9" w14:textId="2D3EF3FF" w:rsidR="00603B49" w:rsidRPr="0062164E" w:rsidRDefault="00042D16" w:rsidP="00603B49">
    <w:pPr>
      <w:pStyle w:val="Sidefod"/>
      <w:jc w:val="cent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>careers</w:t>
    </w:r>
    <w:r w:rsidR="00603B49" w:rsidRPr="0062164E">
      <w:rPr>
        <w:rFonts w:asciiTheme="majorHAnsi" w:hAnsiTheme="majorHAnsi" w:cstheme="majorHAnsi"/>
      </w:rPr>
      <w:t>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790A8" w14:textId="77777777"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14:paraId="0655450B" w14:textId="77777777"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8D0942"/>
    <w:multiLevelType w:val="hybridMultilevel"/>
    <w:tmpl w:val="9724A3E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da-DK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1304"/>
  <w:hyphenationZone w:val="425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rgUAnZ+0xSwAAAA="/>
  </w:docVars>
  <w:rsids>
    <w:rsidRoot w:val="00493E96"/>
    <w:rsid w:val="00042D16"/>
    <w:rsid w:val="00076E16"/>
    <w:rsid w:val="00152D77"/>
    <w:rsid w:val="0016349E"/>
    <w:rsid w:val="002A05F8"/>
    <w:rsid w:val="003F3E62"/>
    <w:rsid w:val="00493E96"/>
    <w:rsid w:val="00530A24"/>
    <w:rsid w:val="005A0697"/>
    <w:rsid w:val="005C3D9B"/>
    <w:rsid w:val="005E7B1F"/>
    <w:rsid w:val="00603B49"/>
    <w:rsid w:val="00605872"/>
    <w:rsid w:val="0062164E"/>
    <w:rsid w:val="00830C9E"/>
    <w:rsid w:val="008566F0"/>
    <w:rsid w:val="00860093"/>
    <w:rsid w:val="00902BCB"/>
    <w:rsid w:val="00914CE2"/>
    <w:rsid w:val="009579AD"/>
    <w:rsid w:val="00967DF5"/>
    <w:rsid w:val="009F3471"/>
    <w:rsid w:val="00A25DA9"/>
    <w:rsid w:val="00A34BEB"/>
    <w:rsid w:val="00A50A10"/>
    <w:rsid w:val="00AE2AFA"/>
    <w:rsid w:val="00B9302D"/>
    <w:rsid w:val="00BA44C7"/>
    <w:rsid w:val="00BD5A4F"/>
    <w:rsid w:val="00CB1EFC"/>
    <w:rsid w:val="00D816DB"/>
    <w:rsid w:val="00DD01AB"/>
    <w:rsid w:val="00E17EE0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,"/>
  <w:listSeparator w:val=";"/>
  <w14:docId w14:val="592B0ACF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4C04C7-F3E8-4F87-8D64-2611476E4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3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Heidi Ås</cp:lastModifiedBy>
  <cp:revision>5</cp:revision>
  <dcterms:created xsi:type="dcterms:W3CDTF">2020-06-03T19:05:00Z</dcterms:created>
  <dcterms:modified xsi:type="dcterms:W3CDTF">2020-06-03T19:21:00Z</dcterms:modified>
</cp:coreProperties>
</file>